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FC76E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A8C1B0" wp14:editId="0D4159FB">
                <wp:simplePos x="0" y="0"/>
                <wp:positionH relativeFrom="column">
                  <wp:posOffset>542924</wp:posOffset>
                </wp:positionH>
                <wp:positionV relativeFrom="paragraph">
                  <wp:posOffset>-430530</wp:posOffset>
                </wp:positionV>
                <wp:extent cx="4905375" cy="1086196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5375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B87E3F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F663294" w14:textId="76E33FDF" w:rsidR="004908FF" w:rsidRPr="004E2360" w:rsidRDefault="00F44705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Human Resources Gener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8C1B0" id="Rectangle 2" o:spid="_x0000_s1026" style="position:absolute;margin-left:42.75pt;margin-top:-33.9pt;width:386.2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" fillcolor="#92d050" strokecolor="#70ad47 [3209]" strokeweight=".5pt">
                <v:textbox>
                  <w:txbxContent>
                    <w:p w14:paraId="6DB87E3F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F663294" w14:textId="76E33FDF" w:rsidR="004908FF" w:rsidRPr="004E2360" w:rsidRDefault="00F44705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Human Resources General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98931C" wp14:editId="23506BAC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7C12CD9B" w14:textId="77777777" w:rsidR="00260FE8" w:rsidRDefault="00260FE8" w:rsidP="00ED20B5"/>
    <w:p w14:paraId="78669CE1" w14:textId="77777777" w:rsidR="00260FE8" w:rsidRDefault="00260FE8" w:rsidP="00ED20B5"/>
    <w:p w14:paraId="139D6165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17AE2AB3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3F586F" wp14:editId="1C3087F2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F003E" w14:textId="77777777" w:rsidR="004E2360" w:rsidRPr="00F44705" w:rsidRDefault="004E2360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51904D2" w14:textId="77777777" w:rsidR="004E2360" w:rsidRPr="00F44705" w:rsidRDefault="004E2360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BDAABE8" w14:textId="77777777" w:rsidR="00CD4A5C" w:rsidRPr="00F44705" w:rsidRDefault="00CD4A5C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F019EEC" w14:textId="77777777" w:rsidR="004E2360" w:rsidRPr="00F44705" w:rsidRDefault="004E2360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06323A7" w14:textId="4B0F0F0F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This job application is to enrol my candidacy for the open position of Human Resources Generalist with your company. Being an enthusiastic HR professional, I am well-acquainted with administering 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mployees’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payroll, monitoring 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mployee’s</w:t>
                            </w: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performance and spotting training requirements.</w:t>
                            </w:r>
                          </w:p>
                          <w:p w14:paraId="565BA7EA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545AB94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review the highlights of my job responsibilities:</w:t>
                            </w:r>
                          </w:p>
                          <w:p w14:paraId="170B7FB7" w14:textId="77777777" w:rsid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EC35D8B" w14:textId="57CAB841" w:rsidR="00F44705" w:rsidRPr="00F44705" w:rsidRDefault="00F44705" w:rsidP="00F4470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reening job profiles of the potential job applicants.</w:t>
                            </w:r>
                          </w:p>
                          <w:p w14:paraId="07E88BA5" w14:textId="77777777" w:rsidR="00F44705" w:rsidRPr="00F44705" w:rsidRDefault="00F44705" w:rsidP="00F4470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vising the job description for each open position on a regular basis.</w:t>
                            </w:r>
                          </w:p>
                          <w:p w14:paraId="7F41ECDD" w14:textId="77777777" w:rsidR="00F44705" w:rsidRPr="00F44705" w:rsidRDefault="00F44705" w:rsidP="00F4470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osting the advertisement for the vacant positions on various job portals.</w:t>
                            </w:r>
                          </w:p>
                          <w:p w14:paraId="1F28D5C5" w14:textId="77777777" w:rsidR="00F44705" w:rsidRPr="00F44705" w:rsidRDefault="00F44705" w:rsidP="00F4470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nboarding and training the new personnel.</w:t>
                            </w:r>
                          </w:p>
                          <w:p w14:paraId="7C9DA73A" w14:textId="77777777" w:rsidR="00F44705" w:rsidRPr="00F44705" w:rsidRDefault="00F44705" w:rsidP="00F4470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ing a work report and sharing it with the manager.</w:t>
                            </w:r>
                          </w:p>
                          <w:p w14:paraId="472552E8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EA6B6A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possess superior project management skills, conflict management skills and computer proficiency to become a successful Human Resources Generalist. </w:t>
                            </w:r>
                          </w:p>
                          <w:p w14:paraId="2527B93F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FFA638D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thankful to you for scaling my role suitability. I am including my resume to provide detailed information about my education and previous work history. It would be my pleasure to have a further discussion about how my skills can benefit the organization.</w:t>
                            </w:r>
                          </w:p>
                          <w:p w14:paraId="43CA04DE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829A12D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3018FDBC" w14:textId="77777777" w:rsidR="00F44705" w:rsidRPr="00F44705" w:rsidRDefault="00F44705" w:rsidP="00F4470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4470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FD6B22E" w14:textId="77777777" w:rsidR="008E2357" w:rsidRPr="00F44705" w:rsidRDefault="008E2357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A7E7F2D" w14:textId="77777777" w:rsidR="008E2357" w:rsidRPr="00F44705" w:rsidRDefault="008E2357" w:rsidP="00F4470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E1D3EB" w14:textId="77777777" w:rsidR="004E2360" w:rsidRPr="00F44705" w:rsidRDefault="004E2360" w:rsidP="00F4470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3F58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" stroked="f">
                <v:textbox>
                  <w:txbxContent>
                    <w:p w14:paraId="0BDF003E" w14:textId="77777777" w:rsidR="004E2360" w:rsidRPr="00F44705" w:rsidRDefault="004E2360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51904D2" w14:textId="77777777" w:rsidR="004E2360" w:rsidRPr="00F44705" w:rsidRDefault="004E2360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BDAABE8" w14:textId="77777777" w:rsidR="00CD4A5C" w:rsidRPr="00F44705" w:rsidRDefault="00CD4A5C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F019EEC" w14:textId="77777777" w:rsidR="004E2360" w:rsidRPr="00F44705" w:rsidRDefault="004E2360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06323A7" w14:textId="4B0F0F0F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This job application is to enrol my candidacy for the open position of Human Resources Generalist with your company. Being an enthusiastic HR professional, I am well-acquainted with administering 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mployees’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payroll, monitoring 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mployee’s</w:t>
                      </w: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performance and spotting training requirements.</w:t>
                      </w:r>
                    </w:p>
                    <w:p w14:paraId="565BA7EA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545AB94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review the highlights of my job responsibilities:</w:t>
                      </w:r>
                    </w:p>
                    <w:p w14:paraId="170B7FB7" w14:textId="77777777" w:rsid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EC35D8B" w14:textId="57CAB841" w:rsidR="00F44705" w:rsidRPr="00F44705" w:rsidRDefault="00F44705" w:rsidP="00F4470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reening job profiles of the potential job applicants.</w:t>
                      </w:r>
                    </w:p>
                    <w:p w14:paraId="07E88BA5" w14:textId="77777777" w:rsidR="00F44705" w:rsidRPr="00F44705" w:rsidRDefault="00F44705" w:rsidP="00F4470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vising the job description for each open position on a regular basis.</w:t>
                      </w:r>
                    </w:p>
                    <w:p w14:paraId="7F41ECDD" w14:textId="77777777" w:rsidR="00F44705" w:rsidRPr="00F44705" w:rsidRDefault="00F44705" w:rsidP="00F4470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osting the advertisement for the vacant positions on various job portals.</w:t>
                      </w:r>
                    </w:p>
                    <w:p w14:paraId="1F28D5C5" w14:textId="77777777" w:rsidR="00F44705" w:rsidRPr="00F44705" w:rsidRDefault="00F44705" w:rsidP="00F4470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nboarding and training the new personnel.</w:t>
                      </w:r>
                    </w:p>
                    <w:p w14:paraId="7C9DA73A" w14:textId="77777777" w:rsidR="00F44705" w:rsidRPr="00F44705" w:rsidRDefault="00F44705" w:rsidP="00F4470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ing a work report and sharing it with the manager.</w:t>
                      </w:r>
                    </w:p>
                    <w:p w14:paraId="472552E8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EA6B6A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possess superior project management skills, conflict management skills and computer proficiency to become a successful Human Resources Generalist. </w:t>
                      </w:r>
                    </w:p>
                    <w:p w14:paraId="2527B93F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FFA638D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thankful to you for scaling my role suitability. I am including my resume to provide detailed information about my education and previous work history. It would be my pleasure to have a further discussion about how my skills can benefit the organization.</w:t>
                      </w:r>
                    </w:p>
                    <w:p w14:paraId="43CA04DE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829A12D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3018FDBC" w14:textId="77777777" w:rsidR="00F44705" w:rsidRPr="00F44705" w:rsidRDefault="00F44705" w:rsidP="00F4470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4470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FD6B22E" w14:textId="77777777" w:rsidR="008E2357" w:rsidRPr="00F44705" w:rsidRDefault="008E2357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A7E7F2D" w14:textId="77777777" w:rsidR="008E2357" w:rsidRPr="00F44705" w:rsidRDefault="008E2357" w:rsidP="00F4470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E1D3EB" w14:textId="77777777" w:rsidR="004E2360" w:rsidRPr="00F44705" w:rsidRDefault="004E2360" w:rsidP="00F4470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75730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54ED158D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C3D76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A824F24" wp14:editId="2422FFB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C1ECB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5B3105F3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9D720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72CBACA" wp14:editId="7A069B57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E4452"/>
    <w:multiLevelType w:val="hybridMultilevel"/>
    <w:tmpl w:val="A18862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29652A"/>
    <w:multiLevelType w:val="multilevel"/>
    <w:tmpl w:val="82789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44705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4410A8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447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Generalist Cover Letter Sample</dc:title>
  <dc:subject>Create your Cover Letter using Free Human Resources Generalist Cover Letter Sample Template</dc:subject>
  <dc:creator>QwikResume.com</dc:creator>
  <cp:keywords/>
  <dc:description/>
  <dcterms:created xsi:type="dcterms:W3CDTF">2021-12-10T10:16:00Z</dcterms:created>
  <dcterms:modified xsi:type="dcterms:W3CDTF">2021-12-10T10:16:00Z</dcterms:modified>
  <cp:category>Human Resources</cp:category>
</cp:coreProperties>
</file>